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5EEE" w:rsidRDefault="006A5EEE">
      <w:bookmarkStart w:id="0" w:name="_GoBack"/>
      <w:bookmarkEnd w:id="0"/>
    </w:p>
    <w:p w:rsidR="006A5EEE" w:rsidRDefault="006A5EEE"/>
    <w:p w:rsidR="00AA229C" w:rsidRDefault="00114CE3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82.5pt">
            <v:imagedata r:id="rId4" o:title="2017-12-17 (2)"/>
          </v:shape>
        </w:pict>
      </w:r>
    </w:p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1C3F46">
      <w:r>
        <w:lastRenderedPageBreak/>
        <w:pict>
          <v:shape id="_x0000_i1026" type="#_x0000_t75" style="width:468pt;height:358.5pt">
            <v:imagedata r:id="rId5" o:title="2017-12-17 (3)"/>
          </v:shape>
        </w:pict>
      </w:r>
    </w:p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1C3F46">
      <w:r>
        <w:lastRenderedPageBreak/>
        <w:pict>
          <v:shape id="_x0000_i1027" type="#_x0000_t75" style="width:468pt;height:335.25pt">
            <v:imagedata r:id="rId6" o:title="2017-12-17 (4)"/>
          </v:shape>
        </w:pict>
      </w:r>
    </w:p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1C3F46">
      <w:r>
        <w:lastRenderedPageBreak/>
        <w:pict>
          <v:shape id="_x0000_i1028" type="#_x0000_t75" style="width:468pt;height:345.75pt">
            <v:imagedata r:id="rId7" o:title="2017-12-17"/>
          </v:shape>
        </w:pict>
      </w:r>
    </w:p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6A5EEE"/>
    <w:p w:rsidR="006A5EEE" w:rsidRDefault="001C3F46">
      <w:r>
        <w:lastRenderedPageBreak/>
        <w:pict>
          <v:shape id="_x0000_i1029" type="#_x0000_t75" style="width:468pt;height:317.25pt">
            <v:imagedata r:id="rId8" o:title="2017-12-17 (1)"/>
          </v:shape>
        </w:pict>
      </w:r>
    </w:p>
    <w:p w:rsidR="006A5EEE" w:rsidRDefault="006A5EEE"/>
    <w:sectPr w:rsidR="006A5E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sjA0MjczMbEwMzJW0lEKTi0uzszPAykwrAUAP/cDfSwAAAA="/>
  </w:docVars>
  <w:rsids>
    <w:rsidRoot w:val="006A5EEE"/>
    <w:rsid w:val="00021514"/>
    <w:rsid w:val="00114CE3"/>
    <w:rsid w:val="001C3F46"/>
    <w:rsid w:val="006A5EEE"/>
    <w:rsid w:val="00D16A7D"/>
    <w:rsid w:val="00FC2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5D4A01-F58A-4971-8AE0-BC3A52EF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ngduean calderaz</dc:creator>
  <cp:keywords/>
  <dc:description/>
  <cp:lastModifiedBy>Sophie Luzminda Tait</cp:lastModifiedBy>
  <cp:revision>2</cp:revision>
  <dcterms:created xsi:type="dcterms:W3CDTF">2017-12-19T07:41:00Z</dcterms:created>
  <dcterms:modified xsi:type="dcterms:W3CDTF">2017-12-19T07:41:00Z</dcterms:modified>
</cp:coreProperties>
</file>